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1250A5AD" w:rsidR="00B62551" w:rsidRPr="004D7C4B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  <w:lang w:val="id-ID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C90BDA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4D7C4B">
                              <w:rPr>
                                <w:sz w:val="32"/>
                                <w:szCs w:val="28"/>
                                <w:lang w:val="id-ID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1250A5AD" w:rsidR="00B62551" w:rsidRPr="004D7C4B" w:rsidRDefault="00147C76" w:rsidP="00B62551">
                      <w:pPr>
                        <w:jc w:val="center"/>
                        <w:rPr>
                          <w:sz w:val="32"/>
                          <w:szCs w:val="28"/>
                          <w:lang w:val="id-ID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C90BDA"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4D7C4B">
                        <w:rPr>
                          <w:sz w:val="32"/>
                          <w:szCs w:val="28"/>
                          <w:lang w:val="id-ID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3EC5D607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LAPORAN </w:t>
                              </w:r>
                              <w:r w:rsidR="004E35BF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AKHIR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0587A2E7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89336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TEMATIK DANA UNI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3EC5D607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LAPORAN </w:t>
                        </w:r>
                        <w:r w:rsidR="004E35BF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AKHIR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0587A2E7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893362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TEMATIK DANA UNIT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im Pengabdi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im Pengabdi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 (Departemen/Fakultas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1 (Departemen/Fakultas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2 (Departemen/Fakultas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3 (Departemen/Fakultas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7C1EDB42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F72DBD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7C1EDB42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="00F72DBD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88472214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5A997BF3" w:rsidR="00296711" w:rsidRPr="008F7EC9" w:rsidRDefault="00E83ECF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LAPORAN </w:t>
      </w:r>
      <w:r w:rsidR="00F15CCA">
        <w:rPr>
          <w:rFonts w:ascii="Times New Roman" w:hAnsi="Times New Roman" w:cs="Times New Roman"/>
          <w:b/>
          <w:color w:val="auto"/>
          <w:sz w:val="24"/>
          <w:szCs w:val="24"/>
        </w:rPr>
        <w:t xml:space="preserve">AKHIR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53BE9F28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893362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TEMATIK DANA UNIT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 xml:space="preserve">TAHUN </w:t>
      </w:r>
      <w:r w:rsidR="00F72DBD">
        <w:rPr>
          <w:rFonts w:ascii="Times New Roman" w:hAnsi="Times New Roman" w:cs="Times New Roman"/>
          <w:b/>
          <w:color w:val="auto"/>
          <w:sz w:val="24"/>
          <w:szCs w:val="24"/>
        </w:rPr>
        <w:t>2022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DD04AD" w14:paraId="058592B2" w14:textId="77777777" w:rsidTr="00C33229">
        <w:tc>
          <w:tcPr>
            <w:tcW w:w="511" w:type="dxa"/>
          </w:tcPr>
          <w:p w14:paraId="09DDD12F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1DAEBE36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53C3D1B1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A50565C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</w:tcPr>
          <w:p w14:paraId="170DBFD9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Perguruan Tinggi</w:t>
            </w:r>
          </w:p>
        </w:tc>
      </w:tr>
      <w:tr w:rsidR="00DD04AD" w14:paraId="2460B19B" w14:textId="77777777" w:rsidTr="00C33229">
        <w:tc>
          <w:tcPr>
            <w:tcW w:w="511" w:type="dxa"/>
          </w:tcPr>
          <w:p w14:paraId="7059663E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30B43F7A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DF3F4FA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6309E380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0D6986AF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D04AD" w14:paraId="5863AB01" w14:textId="77777777" w:rsidTr="00C33229">
        <w:tc>
          <w:tcPr>
            <w:tcW w:w="511" w:type="dxa"/>
          </w:tcPr>
          <w:p w14:paraId="2C8A4C78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7" w:type="dxa"/>
          </w:tcPr>
          <w:p w14:paraId="50A4642B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4DA3B7E3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1CD25962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4CBBB6E1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D04AD" w14:paraId="5E9AA0B5" w14:textId="77777777" w:rsidTr="00C33229">
        <w:tc>
          <w:tcPr>
            <w:tcW w:w="511" w:type="dxa"/>
          </w:tcPr>
          <w:p w14:paraId="02A43A55" w14:textId="77777777" w:rsidR="00DD04AD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7" w:type="dxa"/>
          </w:tcPr>
          <w:p w14:paraId="715E70BE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4F182D20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6D87F805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442B807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D04AD" w14:paraId="43BC52DB" w14:textId="77777777" w:rsidTr="00C33229">
        <w:tc>
          <w:tcPr>
            <w:tcW w:w="511" w:type="dxa"/>
          </w:tcPr>
          <w:p w14:paraId="6D143A7C" w14:textId="77777777" w:rsidR="00DD04AD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77" w:type="dxa"/>
          </w:tcPr>
          <w:p w14:paraId="3C14951E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7CA9734A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BB8E475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4F2118AC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D04AD" w14:paraId="3F2F4D13" w14:textId="77777777" w:rsidTr="00C33229">
        <w:tc>
          <w:tcPr>
            <w:tcW w:w="511" w:type="dxa"/>
          </w:tcPr>
          <w:p w14:paraId="2AC36344" w14:textId="77777777" w:rsidR="00DD04AD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877" w:type="dxa"/>
          </w:tcPr>
          <w:p w14:paraId="24C3FB06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D81EE6C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4CA46586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59D799AC" w14:textId="77777777" w:rsidR="00DD04AD" w:rsidRPr="00161E5B" w:rsidRDefault="00DD04AD" w:rsidP="00C33229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 Pusat Kajia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071B39A" w:rsidR="00BA314E" w:rsidRPr="00BA314E" w:rsidRDefault="00F15CCA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*)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5D1AED64" w14:textId="77777777" w:rsidR="00DD04AD" w:rsidRDefault="00DD04AD" w:rsidP="00DD04AD">
            <w:pPr>
              <w:spacing w:line="0" w:lineRule="atLeast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108B6A0B" w14:textId="54B9205A" w:rsidR="00BA314E" w:rsidRPr="00BA314E" w:rsidRDefault="00F15CCA" w:rsidP="00DD04AD">
            <w:pPr>
              <w:spacing w:line="0" w:lineRule="atLeast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*)</w:t>
            </w: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6D07EC89" w:rsidR="00BA314E" w:rsidRPr="00BA314E" w:rsidRDefault="00E250D9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 S.T., Ph.D.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D72EE2C" w14:textId="7152784A" w:rsidR="00F15CCA" w:rsidRDefault="00B23464" w:rsidP="00BA314E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3F3A4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  <w:p w14:paraId="0D4ECE57" w14:textId="77777777" w:rsidR="00F15CCA" w:rsidRDefault="00F15CCA" w:rsidP="00BA314E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</w:p>
          <w:p w14:paraId="4B364846" w14:textId="548C56AC" w:rsidR="00F15CCA" w:rsidRPr="00BA314E" w:rsidRDefault="006F259C" w:rsidP="006F259C">
            <w:pPr>
              <w:contextualSpacing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>*) tandatangan dikosongkan, akan ditandatangani secara dijital oleh sistem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88472215"/>
      <w:r>
        <w:t>Ringkasan</w:t>
      </w:r>
      <w:bookmarkEnd w:id="2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88472216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32779728" w14:textId="7468DA85" w:rsidR="00634C76" w:rsidRPr="00634C76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634C76">
            <w:rPr>
              <w:rFonts w:cs="Times New Roman"/>
              <w:color w:val="auto"/>
            </w:rPr>
            <w:fldChar w:fldCharType="begin"/>
          </w:r>
          <w:r w:rsidRPr="00634C76">
            <w:rPr>
              <w:rFonts w:cs="Times New Roman"/>
              <w:color w:val="auto"/>
            </w:rPr>
            <w:instrText xml:space="preserve"> TOC \o "1-3" \h \z \u </w:instrText>
          </w:r>
          <w:r w:rsidRPr="00634C76">
            <w:rPr>
              <w:rFonts w:cs="Times New Roman"/>
              <w:color w:val="auto"/>
            </w:rPr>
            <w:fldChar w:fldCharType="separate"/>
          </w:r>
          <w:hyperlink w:anchor="_Toc88472214" w:history="1">
            <w:r w:rsidR="00634C76" w:rsidRPr="00634C76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14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i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0EEB35F" w14:textId="35E2B6AA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15" w:history="1">
            <w:r w:rsidR="00634C76" w:rsidRPr="00634C76">
              <w:rPr>
                <w:rStyle w:val="Hyperlink"/>
                <w:noProof/>
                <w:color w:val="auto"/>
              </w:rPr>
              <w:t>Ringkas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15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ii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064152F" w14:textId="1B6E6999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16" w:history="1">
            <w:r w:rsidR="00634C76" w:rsidRPr="00634C76">
              <w:rPr>
                <w:rStyle w:val="Hyperlink"/>
                <w:noProof/>
                <w:color w:val="auto"/>
              </w:rPr>
              <w:t>Daftar Isi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16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iii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A8D8577" w14:textId="3C80F97F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17" w:history="1">
            <w:r w:rsidR="00634C76" w:rsidRPr="00634C76">
              <w:rPr>
                <w:rStyle w:val="Hyperlink"/>
                <w:noProof/>
                <w:color w:val="auto"/>
              </w:rPr>
              <w:t>Daftar Tabel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17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iv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245F475" w14:textId="0FB0D99A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18" w:history="1">
            <w:r w:rsidR="00634C76" w:rsidRPr="00634C76">
              <w:rPr>
                <w:rStyle w:val="Hyperlink"/>
                <w:noProof/>
                <w:color w:val="auto"/>
              </w:rPr>
              <w:t>Daftar Gambar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18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v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0BFF842" w14:textId="27D72A18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19" w:history="1">
            <w:r w:rsidR="00634C76" w:rsidRPr="00634C76">
              <w:rPr>
                <w:rStyle w:val="Hyperlink"/>
                <w:noProof/>
                <w:color w:val="auto"/>
              </w:rPr>
              <w:t>Daftar Lampir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19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vi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FA3C7F3" w14:textId="45BCE53B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0" w:history="1">
            <w:r w:rsidR="00634C76" w:rsidRPr="00634C76">
              <w:rPr>
                <w:rStyle w:val="Hyperlink"/>
                <w:noProof/>
                <w:color w:val="auto"/>
              </w:rPr>
              <w:t>BAB I PENDAHULU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0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2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3ABC86" w14:textId="4B9233CD" w:rsidR="00634C76" w:rsidRPr="00634C76" w:rsidRDefault="00846DEF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1" w:history="1">
            <w:r w:rsidR="00634C76" w:rsidRPr="00634C76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634C76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634C76" w:rsidRPr="00634C76">
              <w:rPr>
                <w:rStyle w:val="Hyperlink"/>
                <w:noProof/>
                <w:color w:val="auto"/>
                <w:lang w:val="id-ID"/>
              </w:rPr>
              <w:t>Latar Belakang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1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2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D5F3545" w14:textId="62B4BF12" w:rsidR="00634C76" w:rsidRPr="00634C76" w:rsidRDefault="00846DEF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2" w:history="1">
            <w:r w:rsidR="00634C76" w:rsidRPr="00634C76">
              <w:rPr>
                <w:rStyle w:val="Hyperlink"/>
                <w:noProof/>
                <w:color w:val="auto"/>
              </w:rPr>
              <w:t>1.2.</w:t>
            </w:r>
            <w:r w:rsidR="00634C76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634C76" w:rsidRPr="00634C76">
              <w:rPr>
                <w:rStyle w:val="Hyperlink"/>
                <w:noProof/>
                <w:color w:val="auto"/>
              </w:rPr>
              <w:t>Konsep dan Strategi Kegiat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2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2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88B9B0A" w14:textId="7A66E208" w:rsidR="00634C76" w:rsidRPr="00634C76" w:rsidRDefault="00846DEF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3" w:history="1">
            <w:r w:rsidR="00634C76" w:rsidRPr="00634C76">
              <w:rPr>
                <w:rStyle w:val="Hyperlink"/>
                <w:noProof/>
                <w:color w:val="auto"/>
                <w:lang w:val="id-ID"/>
              </w:rPr>
              <w:t>1.3.</w:t>
            </w:r>
            <w:r w:rsidR="00634C76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634C76" w:rsidRPr="00634C76">
              <w:rPr>
                <w:rStyle w:val="Hyperlink"/>
                <w:noProof/>
                <w:color w:val="auto"/>
                <w:lang w:val="id-ID"/>
              </w:rPr>
              <w:t xml:space="preserve">Tujuan, Manfaat, dan Dampak Kegiatan yang </w:t>
            </w:r>
            <w:r w:rsidR="00634C76" w:rsidRPr="00634C76">
              <w:rPr>
                <w:rStyle w:val="Hyperlink"/>
                <w:noProof/>
                <w:color w:val="auto"/>
                <w:lang w:val="en-US"/>
              </w:rPr>
              <w:t>Didapatk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3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2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EC7BBF5" w14:textId="4A0A755E" w:rsidR="00634C76" w:rsidRPr="00634C76" w:rsidRDefault="00846DEF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4" w:history="1">
            <w:r w:rsidR="00634C76" w:rsidRPr="00634C76">
              <w:rPr>
                <w:rStyle w:val="Hyperlink"/>
                <w:noProof/>
                <w:color w:val="auto"/>
                <w:lang w:val="en-US"/>
              </w:rPr>
              <w:t>1.4.</w:t>
            </w:r>
            <w:r w:rsidR="00634C76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634C76" w:rsidRPr="00634C76">
              <w:rPr>
                <w:rStyle w:val="Hyperlink"/>
                <w:noProof/>
                <w:color w:val="auto"/>
                <w:lang w:val="en-US"/>
              </w:rPr>
              <w:t>Rencana dan Langkah Lanjut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4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2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F825A14" w14:textId="281EB5BA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5" w:history="1">
            <w:r w:rsidR="00634C76" w:rsidRPr="00634C76">
              <w:rPr>
                <w:rStyle w:val="Hyperlink"/>
                <w:noProof/>
                <w:color w:val="auto"/>
              </w:rPr>
              <w:t>BAB II SOLUSI PERMASALAH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5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3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6C69451" w14:textId="5E2AEA1C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6" w:history="1">
            <w:r w:rsidR="00634C76" w:rsidRPr="00634C76">
              <w:rPr>
                <w:rStyle w:val="Hyperlink"/>
                <w:noProof/>
                <w:color w:val="auto"/>
              </w:rPr>
              <w:t>BAB II METODE KEGIAT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6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4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B34ECB9" w14:textId="09A9F9DE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7" w:history="1">
            <w:r w:rsidR="00634C76" w:rsidRPr="00634C76">
              <w:rPr>
                <w:rStyle w:val="Hyperlink"/>
                <w:noProof/>
                <w:color w:val="auto"/>
              </w:rPr>
              <w:t>BAB III CAPAIAN LUARAN KEGIAT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7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5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86A5470" w14:textId="1DFF04C4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8" w:history="1">
            <w:r w:rsidR="00634C76" w:rsidRPr="00634C76">
              <w:rPr>
                <w:rStyle w:val="Hyperlink"/>
                <w:noProof/>
                <w:color w:val="auto"/>
              </w:rPr>
              <w:t>BAB IV REKAPITULASI PENGGUNAAN ANGGAR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8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6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23647B9" w14:textId="3BE3D412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29" w:history="1">
            <w:r w:rsidR="00634C76" w:rsidRPr="00634C76">
              <w:rPr>
                <w:rStyle w:val="Hyperlink"/>
                <w:noProof/>
                <w:color w:val="auto"/>
              </w:rPr>
              <w:t>BAB V LOGBOOK KEGIAT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29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7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76A4193" w14:textId="7827E41E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0" w:history="1">
            <w:r w:rsidR="00634C76" w:rsidRPr="00634C76">
              <w:rPr>
                <w:rStyle w:val="Hyperlink"/>
                <w:noProof/>
                <w:color w:val="auto"/>
              </w:rPr>
              <w:t>BAB VI KEBERMANFAATAN UNTUK MITRA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30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8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262752C" w14:textId="34819035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1" w:history="1">
            <w:r w:rsidR="00634C76" w:rsidRPr="00634C76">
              <w:rPr>
                <w:rStyle w:val="Hyperlink"/>
                <w:noProof/>
                <w:color w:val="auto"/>
              </w:rPr>
              <w:t>BAB VII KESIMPULAN DAN SAR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31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9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63611D7" w14:textId="18F903DC" w:rsidR="00634C76" w:rsidRPr="00634C76" w:rsidRDefault="00846DEF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2" w:history="1">
            <w:r w:rsidR="00634C76" w:rsidRPr="00634C76">
              <w:rPr>
                <w:rStyle w:val="Hyperlink"/>
                <w:noProof/>
                <w:color w:val="auto"/>
                <w:lang w:val="id-ID"/>
              </w:rPr>
              <w:t>7.1.</w:t>
            </w:r>
            <w:r w:rsidR="00634C76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634C76" w:rsidRPr="00634C76">
              <w:rPr>
                <w:rStyle w:val="Hyperlink"/>
                <w:noProof/>
                <w:color w:val="auto"/>
                <w:lang w:val="en-US"/>
              </w:rPr>
              <w:t>Kesimpul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32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9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35764C9" w14:textId="5B725790" w:rsidR="00634C76" w:rsidRPr="00634C76" w:rsidRDefault="00846DEF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3" w:history="1">
            <w:r w:rsidR="00634C76" w:rsidRPr="00634C76">
              <w:rPr>
                <w:rStyle w:val="Hyperlink"/>
                <w:noProof/>
                <w:color w:val="auto"/>
                <w:lang w:val="id-ID"/>
              </w:rPr>
              <w:t>7.2.</w:t>
            </w:r>
            <w:r w:rsidR="00634C76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634C76" w:rsidRPr="00634C76">
              <w:rPr>
                <w:rStyle w:val="Hyperlink"/>
                <w:noProof/>
                <w:color w:val="auto"/>
                <w:lang w:val="en-US"/>
              </w:rPr>
              <w:t>Sar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33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9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AC23A47" w14:textId="7A623761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4" w:history="1">
            <w:r w:rsidR="00634C76" w:rsidRPr="00634C76">
              <w:rPr>
                <w:rStyle w:val="Hyperlink"/>
                <w:noProof/>
                <w:color w:val="auto"/>
              </w:rPr>
              <w:t>DAFTAR PUSTAKA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34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10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84285AB" w14:textId="56ED86EC" w:rsidR="00634C76" w:rsidRPr="00634C76" w:rsidRDefault="00846DE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5" w:history="1">
            <w:r w:rsidR="00634C76" w:rsidRPr="00634C76">
              <w:rPr>
                <w:rStyle w:val="Hyperlink"/>
                <w:noProof/>
                <w:color w:val="auto"/>
              </w:rPr>
              <w:t>LAMPIRAN LUARAN</w:t>
            </w:r>
            <w:r w:rsidR="00634C76" w:rsidRPr="00634C76">
              <w:rPr>
                <w:noProof/>
                <w:webHidden/>
                <w:color w:val="auto"/>
              </w:rPr>
              <w:tab/>
            </w:r>
            <w:r w:rsidR="00634C76" w:rsidRPr="00634C76">
              <w:rPr>
                <w:noProof/>
                <w:webHidden/>
                <w:color w:val="auto"/>
              </w:rPr>
              <w:fldChar w:fldCharType="begin"/>
            </w:r>
            <w:r w:rsidR="00634C76" w:rsidRPr="00634C76">
              <w:rPr>
                <w:noProof/>
                <w:webHidden/>
                <w:color w:val="auto"/>
              </w:rPr>
              <w:instrText xml:space="preserve"> PAGEREF _Toc88472235 \h </w:instrText>
            </w:r>
            <w:r w:rsidR="00634C76" w:rsidRPr="00634C76">
              <w:rPr>
                <w:noProof/>
                <w:webHidden/>
                <w:color w:val="auto"/>
              </w:rPr>
            </w:r>
            <w:r w:rsidR="00634C76" w:rsidRPr="00634C76">
              <w:rPr>
                <w:noProof/>
                <w:webHidden/>
                <w:color w:val="auto"/>
              </w:rPr>
              <w:fldChar w:fldCharType="separate"/>
            </w:r>
            <w:r w:rsidR="00634C76" w:rsidRPr="00634C76">
              <w:rPr>
                <w:noProof/>
                <w:webHidden/>
                <w:color w:val="auto"/>
              </w:rPr>
              <w:t>11</w:t>
            </w:r>
            <w:r w:rsidR="00634C76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1B0EBCBA" w:rsidR="00CC2415" w:rsidRDefault="00CC2415">
          <w:r w:rsidRPr="00634C76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88472217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88472218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88472219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88472220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8472221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31E4CE08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uaikan dengan </w:t>
      </w:r>
      <w:hyperlink r:id="rId14" w:anchor="1586838222315-64b31c8b-b7cd" w:history="1"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Tema Ungulan Pusat Kajian </w:t>
        </w:r>
        <w:r w:rsidR="00F72D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8472222"/>
      <w:r>
        <w:t>Konsep dan Strategi Kegiatan</w:t>
      </w:r>
      <w:bookmarkEnd w:id="10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88472223"/>
      <w:r w:rsidRPr="00CF4E05">
        <w:rPr>
          <w:lang w:val="id-ID"/>
        </w:rPr>
        <w:t xml:space="preserve">Tujuan, Manfaat, dan Dampak Kegiatan yang </w:t>
      </w:r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1"/>
    </w:p>
    <w:p w14:paraId="4A3E1E2C" w14:textId="77777777" w:rsidR="00527BF8" w:rsidRDefault="00527BF8" w:rsidP="00527BF8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en-US"/>
        </w:rPr>
      </w:pPr>
      <w:bookmarkStart w:id="12" w:name="_Toc88471993"/>
      <w:bookmarkStart w:id="13" w:name="_Toc88472224"/>
      <w:bookmarkEnd w:id="9"/>
      <w:r w:rsidRPr="002A40F1">
        <w:rPr>
          <w:lang w:val="en-US"/>
        </w:rPr>
        <w:t>Rencana dan Langkah Lanjutan</w:t>
      </w:r>
      <w:bookmarkEnd w:id="12"/>
      <w:bookmarkEnd w:id="13"/>
    </w:p>
    <w:p w14:paraId="1091F3AE" w14:textId="77777777" w:rsidR="00527BF8" w:rsidRPr="00527BF8" w:rsidRDefault="00527BF8" w:rsidP="00527BF8">
      <w:pPr>
        <w:rPr>
          <w:lang w:val="id-ID"/>
        </w:rPr>
      </w:pPr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4" w:name="_Toc88472225"/>
      <w:r>
        <w:lastRenderedPageBreak/>
        <w:t xml:space="preserve">BAB II SOLUSI </w:t>
      </w:r>
      <w:r w:rsidR="00A91280">
        <w:t>PERMASALAHAN</w:t>
      </w:r>
      <w:bookmarkEnd w:id="14"/>
    </w:p>
    <w:p w14:paraId="5818D4EC" w14:textId="099DEA65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entang </w:t>
      </w:r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ngacu pada </w:t>
      </w:r>
      <w:hyperlink r:id="rId15" w:anchor="1586838222315-64b31c8b-b7cd" w:history="1"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Panduan Abmas </w:t>
        </w:r>
        <w:r w:rsidR="00F72D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5" w:name="_Toc88472226"/>
      <w:r>
        <w:t>BAB II METODE KEGIATAN</w:t>
      </w:r>
      <w:bookmarkEnd w:id="15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6" w:name="_Toc88472227"/>
      <w:r>
        <w:lastRenderedPageBreak/>
        <w:t xml:space="preserve">BAB III </w:t>
      </w:r>
      <w:r w:rsidR="00AA150A">
        <w:t>CAPAIAN LUARAN KEGIATAN</w:t>
      </w:r>
      <w:bookmarkEnd w:id="16"/>
    </w:p>
    <w:p w14:paraId="6C2D2F60" w14:textId="3285405C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Pengabdian kepada Masyarakat </w:t>
      </w:r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matik Dana Unit</w:t>
      </w:r>
    </w:p>
    <w:p w14:paraId="1C7F74E2" w14:textId="51DA76F4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ahun Anggaran </w:t>
      </w:r>
      <w:r w:rsidR="00F72DB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022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eparteme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31277FD5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47159B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jurnal yang dituju</w:t>
            </w:r>
          </w:p>
        </w:tc>
        <w:tc>
          <w:tcPr>
            <w:tcW w:w="4680" w:type="dxa"/>
          </w:tcPr>
          <w:p w14:paraId="2C03F741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34A54DE8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naskah (diberi tanda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D8117D0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4B6EF27F" w:rsidR="00572118" w:rsidRPr="00A30343" w:rsidRDefault="00B014EE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tulis URL)</w:t>
            </w: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11D7846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4E6E160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ftar di Dewan Pers ? 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/Tidak</w:t>
            </w:r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16A2C2F3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3FD23AF8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Jika luaran yang direncanakan tidak tercapai, uraikan alasannya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C41F5F3" w14:textId="6851156A" w:rsidR="006E1E8C" w:rsidRPr="00A30343" w:rsidRDefault="006E1E8C" w:rsidP="006E1E8C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22 November </w:t>
      </w:r>
      <w:r w:rsidR="00F72DBD">
        <w:rPr>
          <w:rFonts w:ascii="Times New Roman" w:eastAsia="Times New Roman" w:hAnsi="Times New Roman" w:cs="Times New Roman"/>
          <w:color w:val="auto"/>
          <w:sz w:val="24"/>
          <w:szCs w:val="24"/>
        </w:rPr>
        <w:t>2022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1EB34C4F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289F9F80" w14:textId="42069EE6" w:rsidR="0089260F" w:rsidRDefault="0089260F" w:rsidP="0089260F">
      <w:pPr>
        <w:pStyle w:val="Heading1"/>
      </w:pPr>
      <w:bookmarkStart w:id="17" w:name="_Toc88472228"/>
      <w:r>
        <w:t xml:space="preserve">BAB IV </w:t>
      </w:r>
      <w:r w:rsidR="00FF032F">
        <w:t xml:space="preserve">REKAPITULASI PENGGUNAAN </w:t>
      </w:r>
      <w:r w:rsidR="005A007E">
        <w:t>ANGGARAN</w:t>
      </w:r>
      <w:bookmarkEnd w:id="17"/>
    </w:p>
    <w:p w14:paraId="36E9F493" w14:textId="7CD0B951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engabdian kepada Masyarakat </w:t>
      </w:r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matik Dana Unit</w:t>
      </w:r>
    </w:p>
    <w:p w14:paraId="48588371" w14:textId="2C6E1986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ahun Anggaran </w:t>
      </w:r>
      <w:r w:rsidR="00F72DB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022</w:t>
      </w: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diterima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mlah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enggunaa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A62FDB3" w14:textId="77777777" w:rsidR="006E1E8C" w:rsidRDefault="005D0191" w:rsidP="006E1E8C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isa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2D4D840D" w14:textId="77777777" w:rsidR="006E1E8C" w:rsidRDefault="006E1E8C" w:rsidP="006E1E8C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6ADAC96" w14:textId="77777777" w:rsidR="006E1E8C" w:rsidRDefault="006E1E8C" w:rsidP="006E1E8C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42EABCA" w14:textId="4E1354EB" w:rsidR="005D0191" w:rsidRPr="006E1E8C" w:rsidRDefault="005D0191" w:rsidP="006E1E8C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 Biaya Yang Disetuju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B622E8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</w:tr>
      <w:tr w:rsidR="001B05A7" w:rsidRPr="001B05A7" w14:paraId="53CDC4AA" w14:textId="77777777" w:rsidTr="00B622E8">
        <w:tc>
          <w:tcPr>
            <w:tcW w:w="585" w:type="dxa"/>
            <w:vMerge/>
          </w:tcPr>
          <w:p w14:paraId="5D60929A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B622E8">
        <w:tc>
          <w:tcPr>
            <w:tcW w:w="585" w:type="dxa"/>
          </w:tcPr>
          <w:p w14:paraId="17FE89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B622E8">
        <w:tc>
          <w:tcPr>
            <w:tcW w:w="585" w:type="dxa"/>
          </w:tcPr>
          <w:p w14:paraId="3B5B999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 Habis Pakai</w:t>
            </w:r>
          </w:p>
        </w:tc>
        <w:tc>
          <w:tcPr>
            <w:tcW w:w="2340" w:type="dxa"/>
          </w:tcPr>
          <w:p w14:paraId="1E82604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B622E8">
        <w:tc>
          <w:tcPr>
            <w:tcW w:w="585" w:type="dxa"/>
          </w:tcPr>
          <w:p w14:paraId="0F00C9B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</w:p>
        </w:tc>
        <w:tc>
          <w:tcPr>
            <w:tcW w:w="2340" w:type="dxa"/>
          </w:tcPr>
          <w:p w14:paraId="55E245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B622E8">
        <w:tc>
          <w:tcPr>
            <w:tcW w:w="585" w:type="dxa"/>
          </w:tcPr>
          <w:p w14:paraId="0C931D5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wa</w:t>
            </w:r>
          </w:p>
        </w:tc>
        <w:tc>
          <w:tcPr>
            <w:tcW w:w="2340" w:type="dxa"/>
          </w:tcPr>
          <w:p w14:paraId="704F1BF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B622E8">
        <w:tc>
          <w:tcPr>
            <w:tcW w:w="585" w:type="dxa"/>
          </w:tcPr>
          <w:p w14:paraId="26B8E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  <w:tc>
          <w:tcPr>
            <w:tcW w:w="2340" w:type="dxa"/>
          </w:tcPr>
          <w:p w14:paraId="2D7E429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53C73EE2" w14:textId="2AC4FD54" w:rsidR="00F478AA" w:rsidRPr="00A30343" w:rsidRDefault="00F478AA" w:rsidP="00F478AA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22 November </w:t>
      </w:r>
      <w:r w:rsidR="00F72DBD">
        <w:rPr>
          <w:rFonts w:ascii="Times New Roman" w:eastAsia="Times New Roman" w:hAnsi="Times New Roman" w:cs="Times New Roman"/>
          <w:color w:val="auto"/>
          <w:sz w:val="24"/>
          <w:szCs w:val="24"/>
        </w:rPr>
        <w:t>2022</w:t>
      </w:r>
    </w:p>
    <w:p w14:paraId="09B5BEAD" w14:textId="2F1F031D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0970E69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</w:t>
      </w:r>
      <w:r w:rsidR="00F478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Lengkap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18" w:name="_Toc88472229"/>
      <w:r>
        <w:lastRenderedPageBreak/>
        <w:t xml:space="preserve">BAB V </w:t>
      </w:r>
      <w:r w:rsidR="00A479F9">
        <w:t>LOGBOOK KEGIATAN</w:t>
      </w:r>
      <w:bookmarkEnd w:id="18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 Kegiatan</w:t>
            </w:r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3F243163" w14:textId="77777777" w:rsidR="00634C76" w:rsidRDefault="00B270D8" w:rsidP="00634C76">
      <w:pPr>
        <w:pStyle w:val="Heading1"/>
      </w:pPr>
      <w:r>
        <w:br w:type="page"/>
      </w:r>
      <w:bookmarkStart w:id="19" w:name="_Toc88471999"/>
      <w:bookmarkStart w:id="20" w:name="_Toc88472230"/>
      <w:r w:rsidR="00634C76">
        <w:lastRenderedPageBreak/>
        <w:t>BAB VI KEBERMANFAATAN UNTUK MITRA</w:t>
      </w:r>
      <w:bookmarkEnd w:id="19"/>
      <w:bookmarkEnd w:id="20"/>
    </w:p>
    <w:p w14:paraId="6A8768F2" w14:textId="77777777" w:rsidR="00634C76" w:rsidRPr="00015BF8" w:rsidRDefault="00634C76" w:rsidP="00634C76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bermanfaatan bagi mitra harus diukur secara kuantitatif melalui survei. Mohon untuk mengirimkan formulir </w:t>
      </w:r>
      <w:hyperlink r:id="rId16" w:history="1">
        <w:hyperlink r:id="rId17" w:history="1">
          <w:r w:rsidRPr="00015BF8">
            <w:rPr>
              <w:rStyle w:val="Hyperlink"/>
              <w:rFonts w:ascii="Times New Roman" w:eastAsia="Times New Roman" w:hAnsi="Times New Roman" w:cs="Times New Roman"/>
              <w:sz w:val="24"/>
              <w:szCs w:val="24"/>
            </w:rPr>
            <w:t>https://intip.in/KuisionerMitraAbmas</w:t>
          </w:r>
        </w:hyperlink>
      </w:hyperlink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epada mitra. Screenshot halaman terakhir dari pengisian formulir dicantumkan sebagai bukti. </w:t>
      </w:r>
    </w:p>
    <w:tbl>
      <w:tblPr>
        <w:tblStyle w:val="TableGrid0"/>
        <w:tblW w:w="9123" w:type="dxa"/>
        <w:tblInd w:w="-5" w:type="dxa"/>
        <w:tblLook w:val="04A0" w:firstRow="1" w:lastRow="0" w:firstColumn="1" w:lastColumn="0" w:noHBand="0" w:noVBand="1"/>
      </w:tblPr>
      <w:tblGrid>
        <w:gridCol w:w="376"/>
        <w:gridCol w:w="2878"/>
        <w:gridCol w:w="283"/>
        <w:gridCol w:w="5586"/>
      </w:tblGrid>
      <w:tr w:rsidR="00634C76" w:rsidRPr="00161E5B" w14:paraId="2C9D6562" w14:textId="77777777" w:rsidTr="00C33229">
        <w:trPr>
          <w:trHeight w:val="395"/>
        </w:trPr>
        <w:tc>
          <w:tcPr>
            <w:tcW w:w="376" w:type="dxa"/>
          </w:tcPr>
          <w:p w14:paraId="67D1FEC7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8" w:type="dxa"/>
          </w:tcPr>
          <w:p w14:paraId="7E280396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3" w:type="dxa"/>
          </w:tcPr>
          <w:p w14:paraId="601E95E4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1069242C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4C76" w:rsidRPr="00161E5B" w14:paraId="6CEAA2DA" w14:textId="77777777" w:rsidTr="00C33229">
        <w:trPr>
          <w:trHeight w:val="382"/>
        </w:trPr>
        <w:tc>
          <w:tcPr>
            <w:tcW w:w="376" w:type="dxa"/>
          </w:tcPr>
          <w:p w14:paraId="2D471953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8" w:type="dxa"/>
          </w:tcPr>
          <w:p w14:paraId="1BA34BE3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dentitas Mitra</w:t>
            </w:r>
          </w:p>
        </w:tc>
        <w:tc>
          <w:tcPr>
            <w:tcW w:w="283" w:type="dxa"/>
          </w:tcPr>
          <w:p w14:paraId="62A308EC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239A2E30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4C76" w:rsidRPr="00161E5B" w14:paraId="2D6CB7EF" w14:textId="77777777" w:rsidTr="00C33229">
        <w:trPr>
          <w:trHeight w:val="395"/>
        </w:trPr>
        <w:tc>
          <w:tcPr>
            <w:tcW w:w="376" w:type="dxa"/>
          </w:tcPr>
          <w:p w14:paraId="007686FA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5E24C902" w14:textId="77777777" w:rsidR="00634C76" w:rsidRPr="00161E5B" w:rsidRDefault="00634C76" w:rsidP="00634C76">
            <w:pPr>
              <w:pStyle w:val="NoSpacing"/>
              <w:numPr>
                <w:ilvl w:val="0"/>
                <w:numId w:val="17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Mitra</w:t>
            </w:r>
          </w:p>
        </w:tc>
        <w:tc>
          <w:tcPr>
            <w:tcW w:w="283" w:type="dxa"/>
          </w:tcPr>
          <w:p w14:paraId="444047AA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710A2650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4C76" w:rsidRPr="00161E5B" w14:paraId="4C237C77" w14:textId="77777777" w:rsidTr="00C33229">
        <w:trPr>
          <w:trHeight w:val="395"/>
        </w:trPr>
        <w:tc>
          <w:tcPr>
            <w:tcW w:w="376" w:type="dxa"/>
          </w:tcPr>
          <w:p w14:paraId="3ED922D1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2B198158" w14:textId="77777777" w:rsidR="00634C76" w:rsidRPr="00161E5B" w:rsidRDefault="00634C76" w:rsidP="00634C76">
            <w:pPr>
              <w:pStyle w:val="NoSpacing"/>
              <w:numPr>
                <w:ilvl w:val="0"/>
                <w:numId w:val="17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Mitra</w:t>
            </w:r>
          </w:p>
        </w:tc>
        <w:tc>
          <w:tcPr>
            <w:tcW w:w="283" w:type="dxa"/>
          </w:tcPr>
          <w:p w14:paraId="0C83E982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3BA1E037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4C76" w:rsidRPr="00161E5B" w14:paraId="31B0659F" w14:textId="77777777" w:rsidTr="00C33229">
        <w:trPr>
          <w:trHeight w:val="777"/>
        </w:trPr>
        <w:tc>
          <w:tcPr>
            <w:tcW w:w="376" w:type="dxa"/>
          </w:tcPr>
          <w:p w14:paraId="086ABCF2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01DF4FFB" w14:textId="77777777" w:rsidR="00634C76" w:rsidRPr="00161E5B" w:rsidRDefault="00634C76" w:rsidP="00634C76">
            <w:pPr>
              <w:pStyle w:val="NoSpacing"/>
              <w:numPr>
                <w:ilvl w:val="0"/>
                <w:numId w:val="17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persoalan yang dihadapi mita</w:t>
            </w:r>
          </w:p>
        </w:tc>
        <w:tc>
          <w:tcPr>
            <w:tcW w:w="283" w:type="dxa"/>
          </w:tcPr>
          <w:p w14:paraId="6F0C0F45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3CB2C806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4C76" w:rsidRPr="00161E5B" w14:paraId="21104441" w14:textId="77777777" w:rsidTr="00C33229">
        <w:trPr>
          <w:trHeight w:val="790"/>
        </w:trPr>
        <w:tc>
          <w:tcPr>
            <w:tcW w:w="376" w:type="dxa"/>
          </w:tcPr>
          <w:p w14:paraId="57375DA0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8" w:type="dxa"/>
          </w:tcPr>
          <w:p w14:paraId="020FAD4D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kti pengisian kuisioner mitra (screenshot)</w:t>
            </w:r>
          </w:p>
        </w:tc>
        <w:tc>
          <w:tcPr>
            <w:tcW w:w="283" w:type="dxa"/>
          </w:tcPr>
          <w:p w14:paraId="2E782536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23851F9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5ADA7A1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204B418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97D9FB7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364DC4B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63E52E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5BEC4A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84BB7C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2194D66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FBB3B96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CE9DB28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2897C80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F7A14B7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9797EA1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4FBD1A3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BA62A77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0B7DF51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8FECFDD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7915EB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A4ACC67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2903620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17957FF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7319A8B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5029638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F49C65F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C4C1729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E2141E7" w14:textId="77777777" w:rsidR="00634C76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CEA3C18" w14:textId="77777777" w:rsidR="00634C76" w:rsidRPr="00161E5B" w:rsidRDefault="00634C76" w:rsidP="00C33229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8173BCC" w14:textId="77777777" w:rsidR="00634C76" w:rsidRDefault="00634C76" w:rsidP="00634C76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7E5DADD7" w14:textId="77777777" w:rsidR="00634C76" w:rsidRPr="00424832" w:rsidRDefault="00634C76" w:rsidP="00634C76">
      <w:pPr>
        <w:pStyle w:val="Heading1"/>
        <w:rPr>
          <w:b w:val="0"/>
        </w:rPr>
      </w:pPr>
      <w:r>
        <w:br w:type="page"/>
      </w:r>
      <w:bookmarkStart w:id="21" w:name="_Toc88472000"/>
      <w:bookmarkStart w:id="22" w:name="_Toc88472231"/>
      <w:r w:rsidRPr="00867E97">
        <w:lastRenderedPageBreak/>
        <w:t>BAB VII KESIMPULAN DAN SARAN</w:t>
      </w:r>
      <w:bookmarkEnd w:id="21"/>
      <w:bookmarkEnd w:id="22"/>
    </w:p>
    <w:p w14:paraId="6AE2FBCD" w14:textId="77777777" w:rsidR="00634C76" w:rsidRPr="0016006C" w:rsidRDefault="00634C76" w:rsidP="00634C76">
      <w:pPr>
        <w:pStyle w:val="ListParagraph"/>
        <w:ind w:firstLine="0"/>
      </w:pPr>
    </w:p>
    <w:p w14:paraId="20E2DA7D" w14:textId="77777777" w:rsidR="00634C76" w:rsidRDefault="00634C76" w:rsidP="00634C76">
      <w:pPr>
        <w:pStyle w:val="Heading2"/>
        <w:numPr>
          <w:ilvl w:val="1"/>
          <w:numId w:val="16"/>
        </w:numPr>
        <w:tabs>
          <w:tab w:val="num" w:pos="360"/>
        </w:tabs>
        <w:spacing w:line="360" w:lineRule="auto"/>
        <w:ind w:left="0" w:firstLine="0"/>
        <w:rPr>
          <w:lang w:val="id-ID"/>
        </w:rPr>
      </w:pPr>
      <w:r>
        <w:rPr>
          <w:lang w:val="en-US"/>
        </w:rPr>
        <w:t xml:space="preserve">   </w:t>
      </w:r>
      <w:bookmarkStart w:id="23" w:name="_Toc88472001"/>
      <w:bookmarkStart w:id="24" w:name="_Toc88472232"/>
      <w:r>
        <w:rPr>
          <w:lang w:val="en-US"/>
        </w:rPr>
        <w:t>Kesimpulan</w:t>
      </w:r>
      <w:bookmarkEnd w:id="23"/>
      <w:bookmarkEnd w:id="24"/>
      <w:r w:rsidRPr="00CF4E05">
        <w:rPr>
          <w:lang w:val="id-ID"/>
        </w:rPr>
        <w:t xml:space="preserve"> </w:t>
      </w:r>
    </w:p>
    <w:p w14:paraId="39E4C05B" w14:textId="77777777" w:rsidR="00634C76" w:rsidRPr="009B19C0" w:rsidRDefault="00634C76" w:rsidP="00634C76">
      <w:pPr>
        <w:rPr>
          <w:lang w:val="en-US"/>
        </w:rPr>
      </w:pPr>
    </w:p>
    <w:p w14:paraId="17B43FD3" w14:textId="77777777" w:rsidR="00634C76" w:rsidRPr="006E01D5" w:rsidRDefault="00634C76" w:rsidP="00634C76">
      <w:pPr>
        <w:pStyle w:val="Heading2"/>
        <w:numPr>
          <w:ilvl w:val="1"/>
          <w:numId w:val="16"/>
        </w:numPr>
        <w:tabs>
          <w:tab w:val="num" w:pos="360"/>
        </w:tabs>
        <w:spacing w:line="360" w:lineRule="auto"/>
        <w:rPr>
          <w:lang w:val="id-ID"/>
        </w:rPr>
      </w:pPr>
      <w:r>
        <w:rPr>
          <w:lang w:val="en-US"/>
        </w:rPr>
        <w:t xml:space="preserve">   </w:t>
      </w:r>
      <w:bookmarkStart w:id="25" w:name="_Toc88472002"/>
      <w:bookmarkStart w:id="26" w:name="_Toc88472233"/>
      <w:r>
        <w:rPr>
          <w:lang w:val="en-US"/>
        </w:rPr>
        <w:t>Saran</w:t>
      </w:r>
      <w:bookmarkEnd w:id="25"/>
      <w:bookmarkEnd w:id="26"/>
      <w:r w:rsidRPr="00CF4E05">
        <w:rPr>
          <w:lang w:val="id-ID"/>
        </w:rPr>
        <w:t xml:space="preserve"> </w:t>
      </w:r>
    </w:p>
    <w:p w14:paraId="7901302E" w14:textId="77777777" w:rsidR="00634C76" w:rsidRPr="006E01D5" w:rsidRDefault="00634C76" w:rsidP="00634C76"/>
    <w:p w14:paraId="3DA24D32" w14:textId="77777777" w:rsidR="00634C76" w:rsidRPr="00373F89" w:rsidRDefault="00634C76" w:rsidP="00634C76"/>
    <w:p w14:paraId="16785401" w14:textId="77777777" w:rsidR="00634C76" w:rsidRDefault="00634C76" w:rsidP="00634C76">
      <w:pPr>
        <w:spacing w:after="160" w:line="259" w:lineRule="auto"/>
        <w:ind w:left="0" w:firstLine="0"/>
      </w:pPr>
    </w:p>
    <w:p w14:paraId="12E57873" w14:textId="213B5FDD" w:rsidR="00B270D8" w:rsidRDefault="00B270D8">
      <w:pPr>
        <w:spacing w:after="160" w:line="259" w:lineRule="auto"/>
        <w:ind w:left="0" w:firstLine="0"/>
      </w:pP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25E42331" w14:textId="77777777" w:rsidR="00634C76" w:rsidRDefault="00634C76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0889C6E3" w14:textId="22E77E47" w:rsidR="0089260F" w:rsidRDefault="0089260F" w:rsidP="008723B3">
      <w:pPr>
        <w:pStyle w:val="Heading1"/>
      </w:pPr>
      <w:bookmarkStart w:id="27" w:name="_Toc88472234"/>
      <w:r>
        <w:lastRenderedPageBreak/>
        <w:t>DAFTAR PUSTAKA</w:t>
      </w:r>
      <w:bookmarkEnd w:id="2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8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28" w:name="_Toc88472235"/>
      <w:r w:rsidRPr="0060418B">
        <w:lastRenderedPageBreak/>
        <w:t xml:space="preserve">LAMPIRAN </w:t>
      </w:r>
      <w:r w:rsidR="00B73EF5">
        <w:t>LUARAN</w:t>
      </w:r>
      <w:bookmarkEnd w:id="28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28BBA" w14:textId="77777777" w:rsidR="00846DEF" w:rsidRDefault="00846DEF" w:rsidP="00987866">
      <w:pPr>
        <w:spacing w:after="0" w:line="240" w:lineRule="auto"/>
      </w:pPr>
      <w:r>
        <w:separator/>
      </w:r>
    </w:p>
  </w:endnote>
  <w:endnote w:type="continuationSeparator" w:id="0">
    <w:p w14:paraId="4B379F8A" w14:textId="77777777" w:rsidR="00846DEF" w:rsidRDefault="00846DEF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F1E71" w14:textId="77777777" w:rsidR="00846DEF" w:rsidRDefault="00846DEF" w:rsidP="00987866">
      <w:pPr>
        <w:spacing w:after="0" w:line="240" w:lineRule="auto"/>
      </w:pPr>
      <w:r>
        <w:separator/>
      </w:r>
    </w:p>
  </w:footnote>
  <w:footnote w:type="continuationSeparator" w:id="0">
    <w:p w14:paraId="45C5AEE1" w14:textId="77777777" w:rsidR="00846DEF" w:rsidRDefault="00846DEF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A8004CE"/>
    <w:multiLevelType w:val="multilevel"/>
    <w:tmpl w:val="892601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F8103A"/>
    <w:multiLevelType w:val="hybridMultilevel"/>
    <w:tmpl w:val="ADFE9C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B95050"/>
    <w:multiLevelType w:val="hybridMultilevel"/>
    <w:tmpl w:val="26222E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6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4"/>
  </w:num>
  <w:num w:numId="3">
    <w:abstractNumId w:val="13"/>
  </w:num>
  <w:num w:numId="4">
    <w:abstractNumId w:val="15"/>
  </w:num>
  <w:num w:numId="5">
    <w:abstractNumId w:val="3"/>
  </w:num>
  <w:num w:numId="6">
    <w:abstractNumId w:val="6"/>
  </w:num>
  <w:num w:numId="7">
    <w:abstractNumId w:val="0"/>
  </w:num>
  <w:num w:numId="8">
    <w:abstractNumId w:val="4"/>
  </w:num>
  <w:num w:numId="9">
    <w:abstractNumId w:val="7"/>
  </w:num>
  <w:num w:numId="10">
    <w:abstractNumId w:val="9"/>
  </w:num>
  <w:num w:numId="11">
    <w:abstractNumId w:val="2"/>
  </w:num>
  <w:num w:numId="12">
    <w:abstractNumId w:val="16"/>
  </w:num>
  <w:num w:numId="13">
    <w:abstractNumId w:val="5"/>
  </w:num>
  <w:num w:numId="14">
    <w:abstractNumId w:val="10"/>
  </w:num>
  <w:num w:numId="15">
    <w:abstractNumId w:val="11"/>
  </w:num>
  <w:num w:numId="16">
    <w:abstractNumId w:val="1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8194C"/>
    <w:rsid w:val="000A0A34"/>
    <w:rsid w:val="000A2930"/>
    <w:rsid w:val="000A39FC"/>
    <w:rsid w:val="000B437A"/>
    <w:rsid w:val="000D180A"/>
    <w:rsid w:val="000D3F0D"/>
    <w:rsid w:val="00104F5E"/>
    <w:rsid w:val="00107681"/>
    <w:rsid w:val="001311D0"/>
    <w:rsid w:val="00132FF5"/>
    <w:rsid w:val="00141239"/>
    <w:rsid w:val="00142944"/>
    <w:rsid w:val="001466F1"/>
    <w:rsid w:val="00147C76"/>
    <w:rsid w:val="00161E5B"/>
    <w:rsid w:val="00163753"/>
    <w:rsid w:val="001B05A7"/>
    <w:rsid w:val="001B7269"/>
    <w:rsid w:val="001B7629"/>
    <w:rsid w:val="001E1211"/>
    <w:rsid w:val="001F10D7"/>
    <w:rsid w:val="00215C1C"/>
    <w:rsid w:val="00231047"/>
    <w:rsid w:val="00233435"/>
    <w:rsid w:val="00233FF4"/>
    <w:rsid w:val="002367C9"/>
    <w:rsid w:val="0024797D"/>
    <w:rsid w:val="00257FA8"/>
    <w:rsid w:val="002840B0"/>
    <w:rsid w:val="00294E01"/>
    <w:rsid w:val="00296711"/>
    <w:rsid w:val="002D522F"/>
    <w:rsid w:val="002F712F"/>
    <w:rsid w:val="00331022"/>
    <w:rsid w:val="003414E4"/>
    <w:rsid w:val="00353E50"/>
    <w:rsid w:val="0037473F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7159B"/>
    <w:rsid w:val="004715CA"/>
    <w:rsid w:val="00485D3E"/>
    <w:rsid w:val="004A18C9"/>
    <w:rsid w:val="004A23B3"/>
    <w:rsid w:val="004B2CBD"/>
    <w:rsid w:val="004D134B"/>
    <w:rsid w:val="004D1D11"/>
    <w:rsid w:val="004D7C4B"/>
    <w:rsid w:val="004E1494"/>
    <w:rsid w:val="004E35BF"/>
    <w:rsid w:val="004F2E6B"/>
    <w:rsid w:val="004F62A6"/>
    <w:rsid w:val="0050405F"/>
    <w:rsid w:val="00522660"/>
    <w:rsid w:val="00527BF8"/>
    <w:rsid w:val="005303C7"/>
    <w:rsid w:val="005603A6"/>
    <w:rsid w:val="00572118"/>
    <w:rsid w:val="005814DE"/>
    <w:rsid w:val="00587CFC"/>
    <w:rsid w:val="005A007E"/>
    <w:rsid w:val="005B738D"/>
    <w:rsid w:val="005C0717"/>
    <w:rsid w:val="005D0191"/>
    <w:rsid w:val="0060418B"/>
    <w:rsid w:val="00611570"/>
    <w:rsid w:val="006215E0"/>
    <w:rsid w:val="00624720"/>
    <w:rsid w:val="00627BD3"/>
    <w:rsid w:val="00632CCA"/>
    <w:rsid w:val="00634C76"/>
    <w:rsid w:val="006358BE"/>
    <w:rsid w:val="0064500B"/>
    <w:rsid w:val="00665907"/>
    <w:rsid w:val="006868A7"/>
    <w:rsid w:val="00690901"/>
    <w:rsid w:val="0069483E"/>
    <w:rsid w:val="006A0696"/>
    <w:rsid w:val="006E1E8C"/>
    <w:rsid w:val="006F259C"/>
    <w:rsid w:val="00725D13"/>
    <w:rsid w:val="007309E4"/>
    <w:rsid w:val="00740B71"/>
    <w:rsid w:val="00743FAA"/>
    <w:rsid w:val="007474AC"/>
    <w:rsid w:val="007502F1"/>
    <w:rsid w:val="007516DD"/>
    <w:rsid w:val="007528B9"/>
    <w:rsid w:val="007617CC"/>
    <w:rsid w:val="00767EC4"/>
    <w:rsid w:val="007739C7"/>
    <w:rsid w:val="007B7AEA"/>
    <w:rsid w:val="007E3C80"/>
    <w:rsid w:val="007E64ED"/>
    <w:rsid w:val="0081224E"/>
    <w:rsid w:val="00812771"/>
    <w:rsid w:val="00846DEF"/>
    <w:rsid w:val="00850697"/>
    <w:rsid w:val="00870A5C"/>
    <w:rsid w:val="0087135B"/>
    <w:rsid w:val="008723B3"/>
    <w:rsid w:val="0089260F"/>
    <w:rsid w:val="00893362"/>
    <w:rsid w:val="008A5347"/>
    <w:rsid w:val="008D4288"/>
    <w:rsid w:val="008F1729"/>
    <w:rsid w:val="008F7EC9"/>
    <w:rsid w:val="00905E76"/>
    <w:rsid w:val="009155E7"/>
    <w:rsid w:val="00944963"/>
    <w:rsid w:val="00987866"/>
    <w:rsid w:val="009A12B2"/>
    <w:rsid w:val="009C33C1"/>
    <w:rsid w:val="009D5426"/>
    <w:rsid w:val="009D5DA9"/>
    <w:rsid w:val="00A15F15"/>
    <w:rsid w:val="00A1747E"/>
    <w:rsid w:val="00A30343"/>
    <w:rsid w:val="00A35598"/>
    <w:rsid w:val="00A46A1D"/>
    <w:rsid w:val="00A479F9"/>
    <w:rsid w:val="00A7719B"/>
    <w:rsid w:val="00A77B27"/>
    <w:rsid w:val="00A80EAA"/>
    <w:rsid w:val="00A8430C"/>
    <w:rsid w:val="00A874E2"/>
    <w:rsid w:val="00A91280"/>
    <w:rsid w:val="00AA150A"/>
    <w:rsid w:val="00AB1459"/>
    <w:rsid w:val="00AE15EC"/>
    <w:rsid w:val="00B014EE"/>
    <w:rsid w:val="00B134D3"/>
    <w:rsid w:val="00B23464"/>
    <w:rsid w:val="00B270D8"/>
    <w:rsid w:val="00B31FDE"/>
    <w:rsid w:val="00B51A33"/>
    <w:rsid w:val="00B62551"/>
    <w:rsid w:val="00B72768"/>
    <w:rsid w:val="00B73EF5"/>
    <w:rsid w:val="00B86FC3"/>
    <w:rsid w:val="00BA314E"/>
    <w:rsid w:val="00BB7845"/>
    <w:rsid w:val="00BE6D06"/>
    <w:rsid w:val="00BF63D0"/>
    <w:rsid w:val="00C1158D"/>
    <w:rsid w:val="00C13521"/>
    <w:rsid w:val="00C22D2E"/>
    <w:rsid w:val="00C7521C"/>
    <w:rsid w:val="00C86B29"/>
    <w:rsid w:val="00C90BDA"/>
    <w:rsid w:val="00C9161D"/>
    <w:rsid w:val="00C95176"/>
    <w:rsid w:val="00CA49F4"/>
    <w:rsid w:val="00CA6265"/>
    <w:rsid w:val="00CB176A"/>
    <w:rsid w:val="00CC2415"/>
    <w:rsid w:val="00CD5796"/>
    <w:rsid w:val="00CD7A20"/>
    <w:rsid w:val="00CE1640"/>
    <w:rsid w:val="00CF4E05"/>
    <w:rsid w:val="00D00A27"/>
    <w:rsid w:val="00D01134"/>
    <w:rsid w:val="00D14B3D"/>
    <w:rsid w:val="00D25071"/>
    <w:rsid w:val="00D57014"/>
    <w:rsid w:val="00D943D0"/>
    <w:rsid w:val="00DA6ED3"/>
    <w:rsid w:val="00DB0675"/>
    <w:rsid w:val="00DB1E2F"/>
    <w:rsid w:val="00DB2C70"/>
    <w:rsid w:val="00DB2F24"/>
    <w:rsid w:val="00DB4162"/>
    <w:rsid w:val="00DD04AD"/>
    <w:rsid w:val="00DD0BE1"/>
    <w:rsid w:val="00E00A0B"/>
    <w:rsid w:val="00E0701F"/>
    <w:rsid w:val="00E250D9"/>
    <w:rsid w:val="00E6118A"/>
    <w:rsid w:val="00E745C0"/>
    <w:rsid w:val="00E83ECF"/>
    <w:rsid w:val="00E87AD5"/>
    <w:rsid w:val="00E92091"/>
    <w:rsid w:val="00EA236A"/>
    <w:rsid w:val="00EA7B18"/>
    <w:rsid w:val="00EC4CFB"/>
    <w:rsid w:val="00ED3EA2"/>
    <w:rsid w:val="00EE4820"/>
    <w:rsid w:val="00EE65FE"/>
    <w:rsid w:val="00EF7B49"/>
    <w:rsid w:val="00F00D45"/>
    <w:rsid w:val="00F0644A"/>
    <w:rsid w:val="00F10FEF"/>
    <w:rsid w:val="00F15CCA"/>
    <w:rsid w:val="00F2507B"/>
    <w:rsid w:val="00F35D44"/>
    <w:rsid w:val="00F478AA"/>
    <w:rsid w:val="00F54D71"/>
    <w:rsid w:val="00F72DBD"/>
    <w:rsid w:val="00F82A61"/>
    <w:rsid w:val="00F84847"/>
    <w:rsid w:val="00F94163"/>
    <w:rsid w:val="00F96323"/>
    <w:rsid w:val="00FB66D4"/>
    <w:rsid w:val="00FC72B1"/>
    <w:rsid w:val="00FE5EAC"/>
    <w:rsid w:val="00FF0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5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mendeley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intip.in/KuisionerMitraAbma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ntip.in/KuisionerMitraAbma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beranda/kumpulan-file-unduhan-2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beranda/kumpulan-file-unduhan-2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2" ma:contentTypeDescription="Buat sebuah dokumen baru." ma:contentTypeScope="" ma:versionID="54ebf6524a0c4fcdb64002cafdd34a5b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e9819a6858e10a71fd71800e5ad59a5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20CE9A-EE8E-441A-9F21-C9C782321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7</Pages>
  <Words>1071</Words>
  <Characters>610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7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rianenviroitsacid@staff.integra.its.ac.id</cp:lastModifiedBy>
  <cp:revision>23</cp:revision>
  <dcterms:created xsi:type="dcterms:W3CDTF">2021-08-28T14:05:00Z</dcterms:created>
  <dcterms:modified xsi:type="dcterms:W3CDTF">2022-03-04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